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Dedicated</w:t>
      </w:r>
      <w:r>
        <w:t xml:space="preserve"> </w:t>
      </w:r>
      <w:r>
        <w:t xml:space="preserve">to</w:t>
      </w:r>
      <w:r>
        <w:t xml:space="preserve"> </w:t>
      </w:r>
      <w:r>
        <w:t xml:space="preserve">Advancing</w:t>
      </w:r>
      <w:r>
        <w:t xml:space="preserve"> </w:t>
      </w:r>
      <w:r>
        <w:t xml:space="preserve">Space</w:t>
      </w:r>
      <w:r>
        <w:t xml:space="preserve"> </w:t>
      </w:r>
      <w:r>
        <w:t xml:space="preserve">Science</w:t>
      </w:r>
      <w:r>
        <w:t xml:space="preserve"> </w:t>
      </w:r>
      <w:r>
        <w:t xml:space="preserve">in</w:t>
      </w:r>
      <w:r>
        <w:t xml:space="preserve"> </w:t>
      </w:r>
      <w:r>
        <w:t xml:space="preserve">Uganda</w:t>
      </w:r>
      <w:r>
        <w:t xml:space="preserve"> </w:t>
      </w:r>
      <w:r>
        <w:t xml:space="preserve">Kampala</w:t>
      </w:r>
    </w:p>
    <w:bookmarkStart w:id="20" w:name="X370493f3d1382c07adf32c92f33f0a4aa667fe7"/>
    <w:p>
      <w:pPr>
        <w:pStyle w:val="Heading1"/>
      </w:pPr>
      <w:r>
        <w:t xml:space="preserve">Personal Statement: A Passionate Path Toward Astronomy in Uganda Kampala</w:t>
      </w:r>
    </w:p>
    <w:p>
      <w:pPr>
        <w:pStyle w:val="FirstParagraph"/>
      </w:pPr>
      <w:r>
        <w:t xml:space="preserve">From the moment I first gazed upon the star-strewn expanse of the night sky above my childhood home in Kampala, a profound sense of wonder ignited within me. The clear, dark skies visible from the foothills of Mengo and Nakivubo, where even city lights couldn't entirely obscure the Milky Way's grandeur, became my first classroom. This enduring connection to the cosmos is not merely a childhood memory; it is the driving force behind my unwavering commitment to becoming a dedicated</w:t>
      </w:r>
      <w:r>
        <w:t xml:space="preserve"> </w:t>
      </w:r>
      <w:r>
        <w:rPr>
          <w:bCs/>
          <w:b/>
        </w:rPr>
        <w:t xml:space="preserve">Astronomer</w:t>
      </w:r>
      <w:r>
        <w:t xml:space="preserve">, specifically focused on contributing meaningfully to scientific advancement within</w:t>
      </w:r>
      <w:r>
        <w:t xml:space="preserve"> </w:t>
      </w:r>
      <w:r>
        <w:rPr>
          <w:bCs/>
          <w:b/>
        </w:rPr>
        <w:t xml:space="preserve">Uganda Kampala</w:t>
      </w:r>
      <w:r>
        <w:t xml:space="preserve"> </w:t>
      </w:r>
      <w:r>
        <w:t xml:space="preserve">and across Africa.</w:t>
      </w:r>
    </w:p>
    <w:p>
      <w:pPr>
        <w:pStyle w:val="BodyText"/>
      </w:pPr>
      <w:r>
        <w:t xml:space="preserve">My academic journey has been meticulously aligned with this aspiration. I pursued a Bachelor of Science in Physics at Makerere University, Kampala’s premier institution, where I immersed myself in the rigorous study of celestial mechanics, astrophysics, and observational techniques. My undergraduate thesis on "The Photometric Analysis of Variable Stars Visible from the East African Equatorial Region" was not just an academic exercise; it was a deeply personal exploration. Using the modest but invaluable equipment at Makerere's Department of Physics, I meticulously recorded data under Kampala's unique sky conditions – a blend of high altitude (around 1,200 meters), relatively low light pollution compared to major global cities (though increasing), and clear atmospheric windows crucial for optical astronomy. This project solidified my understanding that effective astronomy in Uganda requires adapting techniques to our local environment, not merely importing methods from more established observatory sites.</w:t>
      </w:r>
    </w:p>
    <w:p>
      <w:pPr>
        <w:pStyle w:val="BodyText"/>
      </w:pPr>
      <w:r>
        <w:t xml:space="preserve">Recognizing the need for practical, hands-on experience beyond the university walls, I actively sought opportunities to engage with real astronomical work within</w:t>
      </w:r>
      <w:r>
        <w:t xml:space="preserve"> </w:t>
      </w:r>
      <w:r>
        <w:rPr>
          <w:bCs/>
          <w:b/>
        </w:rPr>
        <w:t xml:space="preserve">Uganda Kampala</w:t>
      </w:r>
      <w:r>
        <w:t xml:space="preserve">. I volunteered with the Kampala Amateur Astronomers Association (KAAA), a vibrant community fostering interest in space science across Uganda. In this role, I organized and led monthly stargazing events on the serene grounds of Namboole Park and at Makerere's own campus observatory, often attracting schoolchildren from nearby communities. These sessions were transformative – seeing the sheer amazement on a child's face when they first glimpsed Jupiter’s moons through a telescope, or discussing constellations with elders sharing their traditional astronomical knowledge, reinforced my belief that astronomy in Kampala must be deeply rooted in community engagement and accessible education. It underscored that an</w:t>
      </w:r>
      <w:r>
        <w:t xml:space="preserve"> </w:t>
      </w:r>
      <w:r>
        <w:rPr>
          <w:bCs/>
          <w:b/>
        </w:rPr>
        <w:t xml:space="preserve">Astronomer</w:t>
      </w:r>
      <w:r>
        <w:t xml:space="preserve"> </w:t>
      </w:r>
      <w:r>
        <w:t xml:space="preserve">is not just a researcher but also a vital educator and bridge between complex science and public understanding within our own cultural context.</w:t>
      </w:r>
    </w:p>
    <w:p>
      <w:pPr>
        <w:pStyle w:val="BodyText"/>
      </w:pPr>
      <w:r>
        <w:t xml:space="preserve">My commitment extends beyond observation and outreach to active participation in Africa's growing astronomical network. I have actively followed the development of initiatives like the African Very Long Baseline Interferometry Network (AVN) project, which aims to link radio telescopes across the continent, including potential sites near Kampala. Understanding that</w:t>
      </w:r>
      <w:r>
        <w:t xml:space="preserve"> </w:t>
      </w:r>
      <w:r>
        <w:rPr>
          <w:bCs/>
          <w:b/>
        </w:rPr>
        <w:t xml:space="preserve">Uganda Kampala</w:t>
      </w:r>
      <w:r>
        <w:t xml:space="preserve"> </w:t>
      </w:r>
      <w:r>
        <w:t xml:space="preserve">holds strategic potential for future collaborative projects due to its geographical location and emerging infrastructure, I have sought to build knowledge in data analysis using open-source software like CASA (Common Astronomy Software Applications) and Python libraries commonly employed in global astronomy networks. This technical skillset is essential for me to contribute effectively as an</w:t>
      </w:r>
      <w:r>
        <w:t xml:space="preserve"> </w:t>
      </w:r>
      <w:r>
        <w:rPr>
          <w:bCs/>
          <w:b/>
        </w:rPr>
        <w:t xml:space="preserve">Astronomer</w:t>
      </w:r>
      <w:r>
        <w:t xml:space="preserve"> </w:t>
      </w:r>
      <w:r>
        <w:t xml:space="preserve">within the burgeoning African astronomical community, ensuring that Ugandan scientists are not passive observers but active participants shaping the continent's scientific future.</w:t>
      </w:r>
    </w:p>
    <w:p>
      <w:pPr>
        <w:pStyle w:val="BodyText"/>
      </w:pPr>
      <w:r>
        <w:t xml:space="preserve">The unique challenges and opportunities of conducting astronomy in Kampala have profoundly shaped my perspective. The increasing urbanization presents a real challenge with light pollution, requiring innovative solutions like advocating for better municipal lighting policies or collaborating with remote rural partners (e.g., near the Ssese Islands or Kidepo Valley) for deeper sky observations. Simultaneously, the rich tapestry of Ugandan culture and traditional knowledge systems offers a unique lens through which we can approach and communicate astronomy. I am keenly aware that an effective</w:t>
      </w:r>
      <w:r>
        <w:t xml:space="preserve"> </w:t>
      </w:r>
      <w:r>
        <w:rPr>
          <w:bCs/>
          <w:b/>
        </w:rPr>
        <w:t xml:space="preserve">Astronomer</w:t>
      </w:r>
      <w:r>
        <w:t xml:space="preserve"> </w:t>
      </w:r>
      <w:r>
        <w:t xml:space="preserve">in Uganda must be culturally sensitive, leveraging local narratives to make the science relatable and inspiring. My goal is not just to study the universe from Kampala, but to ensure that the knowledge gained directly benefits Ugandan communities – whether through developing local STEM curricula for schools, fostering young talent within</w:t>
      </w:r>
      <w:r>
        <w:t xml:space="preserve"> </w:t>
      </w:r>
      <w:r>
        <w:rPr>
          <w:bCs/>
          <w:b/>
        </w:rPr>
        <w:t xml:space="preserve">Uganda Kampala</w:t>
      </w:r>
      <w:r>
        <w:t xml:space="preserve">’s universities, or contributing data relevant to African astronomical research priorities.</w:t>
      </w:r>
    </w:p>
    <w:p>
      <w:pPr>
        <w:pStyle w:val="BodyText"/>
      </w:pPr>
      <w:r>
        <w:t xml:space="preserve">I am now eager to take the next significant step in my journey. I seek a position as a Research Assistant/Early Career Astronomer at an institution within</w:t>
      </w:r>
      <w:r>
        <w:t xml:space="preserve"> </w:t>
      </w:r>
      <w:r>
        <w:rPr>
          <w:bCs/>
          <w:b/>
        </w:rPr>
        <w:t xml:space="preserve">Uganda Kampala</w:t>
      </w:r>
      <w:r>
        <w:t xml:space="preserve">, ideally one with strong ties to Makerere University or emerging local observatory projects. My ambition is clear: to build upon my foundational knowledge, contribute practical data analysis and observational support, actively participate in community engagement programs that ignite the next generation of Ugandan scientists, and ultimately work towards establishing a more prominent role for Uganda within international astronomical collaborations. I understand that advancing astronomy in Kampala requires patience, collaboration with local government bodies (like the Ministry of Education and Sports), NGOs focused on STEM education, and partnerships with both African and global institutions. I am prepared to be that dedicated collaborator.</w:t>
      </w:r>
    </w:p>
    <w:p>
      <w:pPr>
        <w:pStyle w:val="BodyText"/>
      </w:pPr>
      <w:r>
        <w:t xml:space="preserve">My personal statement is not merely a list of qualifications; it is a testament to my deep-rooted connection to Kampala, my passion for the cosmos observed from our very own skies, and my unwavering commitment to becoming an</w:t>
      </w:r>
      <w:r>
        <w:t xml:space="preserve"> </w:t>
      </w:r>
      <w:r>
        <w:rPr>
          <w:bCs/>
          <w:b/>
        </w:rPr>
        <w:t xml:space="preserve">Astronomer</w:t>
      </w:r>
      <w:r>
        <w:t xml:space="preserve"> </w:t>
      </w:r>
      <w:r>
        <w:t xml:space="preserve">whose work actively uplifts and advances scientific understanding within</w:t>
      </w:r>
      <w:r>
        <w:t xml:space="preserve"> </w:t>
      </w:r>
      <w:r>
        <w:rPr>
          <w:bCs/>
          <w:b/>
        </w:rPr>
        <w:t xml:space="preserve">Uganda Kampala</w:t>
      </w:r>
      <w:r>
        <w:t xml:space="preserve">. I believe that by harnessing Uganda's unique position and vibrant spirit, we can not only explore the universe but also inspire a future where Ugandan scientists are at the forefront of unraveling its greatest mysteries. The path ahead is clear, guided by stars visible from Kampala and fueled by a profound desire to contribute meaningfully to my nation's scientif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Dedicated to Advancing Space Science in Uganda Kampala</dc:title>
  <dc:creator/>
  <dc:language>en</dc:language>
  <cp:keywords/>
  <dcterms:created xsi:type="dcterms:W3CDTF">2025-12-07T20:13:10Z</dcterms:created>
  <dcterms:modified xsi:type="dcterms:W3CDTF">2025-12-07T20:13:10Z</dcterms:modified>
</cp:coreProperties>
</file>

<file path=docProps/custom.xml><?xml version="1.0" encoding="utf-8"?>
<Properties xmlns="http://schemas.openxmlformats.org/officeDocument/2006/custom-properties" xmlns:vt="http://schemas.openxmlformats.org/officeDocument/2006/docPropsVTypes"/>
</file>